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1BD97" w14:textId="7E064714" w:rsidR="00F83041" w:rsidRPr="000E2267" w:rsidRDefault="000006B2" w:rsidP="00335FA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  <w:r w:rsidRPr="000E2267">
        <w:rPr>
          <w:rFonts w:ascii="Times New Roman" w:hAnsi="Times New Roman" w:cs="Times New Roman"/>
          <w:b/>
          <w:bCs/>
          <w:sz w:val="24"/>
          <w:szCs w:val="24"/>
          <w:lang w:val="en-US"/>
        </w:rPr>
        <w:t>student - scholarship holder</w:t>
      </w:r>
    </w:p>
    <w:p w14:paraId="5BD8E205" w14:textId="77777777" w:rsidR="000006B2" w:rsidRPr="000E2267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588490" w14:textId="61ABBE2B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Unit name: Adam Mickiewicz</w:t>
      </w:r>
      <w:r w:rsidR="00C1429E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0006B2">
        <w:rPr>
          <w:rFonts w:ascii="Times New Roman" w:hAnsi="Times New Roman" w:cs="Times New Roman"/>
          <w:sz w:val="24"/>
          <w:szCs w:val="24"/>
          <w:lang w:val="en-US"/>
        </w:rPr>
        <w:t>Poznań</w:t>
      </w:r>
      <w:proofErr w:type="spellEnd"/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- Faculty of Chemistry</w:t>
      </w:r>
    </w:p>
    <w:p w14:paraId="28273C71" w14:textId="51E1B530" w:rsid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Job title: 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>student - scholarship holder</w:t>
      </w:r>
    </w:p>
    <w:p w14:paraId="10738F58" w14:textId="77777777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Requirements:</w:t>
      </w:r>
    </w:p>
    <w:p w14:paraId="3C4ED013" w14:textId="0AF28D86" w:rsidR="000006B2" w:rsidRPr="000006B2" w:rsidRDefault="000D2095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C6434">
        <w:rPr>
          <w:rFonts w:ascii="Times New Roman" w:hAnsi="Times New Roman" w:cs="Times New Roman"/>
          <w:sz w:val="24"/>
          <w:szCs w:val="24"/>
          <w:lang w:val="en-US"/>
        </w:rPr>
        <w:t xml:space="preserve">tudent of Bachelor or Master studies at </w:t>
      </w:r>
      <w:r w:rsidR="003F2A32">
        <w:rPr>
          <w:rFonts w:ascii="Times New Roman" w:hAnsi="Times New Roman" w:cs="Times New Roman"/>
          <w:sz w:val="24"/>
          <w:szCs w:val="24"/>
          <w:lang w:val="en-US"/>
        </w:rPr>
        <w:t>Adam Mickiewicz University</w:t>
      </w:r>
    </w:p>
    <w:p w14:paraId="7FB9EDAC" w14:textId="7E2EC4D8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knowledge of </w:t>
      </w:r>
      <w:r w:rsidR="00AF4D36">
        <w:rPr>
          <w:rFonts w:ascii="Times New Roman" w:hAnsi="Times New Roman" w:cs="Times New Roman"/>
          <w:sz w:val="24"/>
          <w:szCs w:val="24"/>
          <w:lang w:val="en-US"/>
        </w:rPr>
        <w:t>polymer chemistry and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research on adsorption processes,</w:t>
      </w:r>
    </w:p>
    <w:p w14:paraId="1ADFDA98" w14:textId="48B16460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knowledge of analytical techniques (e.g. NMR, IR, MS, SEM, TEM, UV-Vis),</w:t>
      </w:r>
    </w:p>
    <w:p w14:paraId="18D1BD7B" w14:textId="25055E51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experience in working in a chemical laboratory,</w:t>
      </w:r>
    </w:p>
    <w:p w14:paraId="32ACD87F" w14:textId="519BFCD0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communicativeness and the ability to work in a team,</w:t>
      </w:r>
    </w:p>
    <w:p w14:paraId="2BFA5CAD" w14:textId="4F795D9E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independence, good organization of work,</w:t>
      </w:r>
    </w:p>
    <w:p w14:paraId="202594C9" w14:textId="22D1B311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command of spoken and written English.</w:t>
      </w:r>
    </w:p>
    <w:p w14:paraId="6B17013D" w14:textId="77777777" w:rsidR="00E64BB4" w:rsidRPr="00E64BB4" w:rsidRDefault="00E64BB4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>Description of tasks</w:t>
      </w:r>
    </w:p>
    <w:p w14:paraId="6C9769B8" w14:textId="1F1ACF11" w:rsidR="00E64BB4" w:rsidRPr="00E64BB4" w:rsidRDefault="00E64BB4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>Participation in the research tasks of the NCN OPUS 19 project, No. 2020/37/ B/ST5/01938 "</w:t>
      </w:r>
      <w:r w:rsidR="00BA4E18" w:rsidRPr="00BA4E18">
        <w:rPr>
          <w:rFonts w:ascii="Times New Roman" w:hAnsi="Times New Roman" w:cs="Times New Roman"/>
          <w:sz w:val="24"/>
          <w:szCs w:val="24"/>
          <w:lang w:val="en-US"/>
        </w:rPr>
        <w:t>Poly(2-oxazoline)-based molecularly imprinted polymers for selective removal and quantification of organic contaminants from environmental samples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", principal investigator: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dr</w:t>
      </w:r>
      <w:proofErr w:type="spellEnd"/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Michał</w:t>
      </w:r>
      <w:proofErr w:type="spellEnd"/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Cegłowski</w:t>
      </w:r>
      <w:proofErr w:type="spellEnd"/>
      <w:r w:rsidRPr="00E64BB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07BFB74D" w14:textId="532295D4" w:rsidR="00E64BB4" w:rsidRPr="00E64BB4" w:rsidRDefault="00802E20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ynthesis of functional poly(2-oxazoline</w:t>
      </w:r>
      <w:r w:rsidR="00E64BB4" w:rsidRPr="00E64BB4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64BB4" w:rsidRPr="00E64BB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56E01F9" w14:textId="518ABB19" w:rsidR="00B536E7" w:rsidRDefault="00BD5574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vestigation of interactions formed between</w:t>
      </w:r>
      <w:r w:rsidR="009A5208" w:rsidRPr="009A52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A5208">
        <w:rPr>
          <w:rFonts w:ascii="Times New Roman" w:hAnsi="Times New Roman" w:cs="Times New Roman"/>
          <w:sz w:val="24"/>
          <w:szCs w:val="24"/>
          <w:lang w:val="en-US"/>
        </w:rPr>
        <w:t>poly(2-oxazoline</w:t>
      </w:r>
      <w:r w:rsidR="009A5208" w:rsidRPr="00E64BB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9A5208">
        <w:rPr>
          <w:rFonts w:ascii="Times New Roman" w:hAnsi="Times New Roman" w:cs="Times New Roman"/>
          <w:sz w:val="24"/>
          <w:szCs w:val="24"/>
          <w:lang w:val="en-US"/>
        </w:rPr>
        <w:t>-based polymers and analyte molecules</w:t>
      </w:r>
      <w:r w:rsidR="00E64BB4" w:rsidRPr="00E64BB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4C469E7" w14:textId="77777777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NCN call for proposals type: OPUS - ST5</w:t>
      </w:r>
    </w:p>
    <w:p w14:paraId="3E1FA094" w14:textId="51D99326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Deadline for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 xml:space="preserve"> submitting offers: </w:t>
      </w:r>
      <w:r w:rsidR="00790572">
        <w:rPr>
          <w:rFonts w:ascii="Times New Roman" w:hAnsi="Times New Roman" w:cs="Times New Roman"/>
          <w:sz w:val="24"/>
          <w:szCs w:val="24"/>
          <w:lang w:val="en-US"/>
        </w:rPr>
        <w:t>March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0572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>, 202</w:t>
      </w:r>
      <w:r w:rsidR="0054135F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>, 00:00</w:t>
      </w:r>
    </w:p>
    <w:p w14:paraId="335CD5BB" w14:textId="77777777" w:rsid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The form of submitting offers: e-mail</w:t>
      </w:r>
    </w:p>
    <w:p w14:paraId="278CECEA" w14:textId="77777777" w:rsidR="00321B07" w:rsidRPr="00321B07" w:rsidRDefault="00321B07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Conditions of employment</w:t>
      </w:r>
    </w:p>
    <w:p w14:paraId="6469977C" w14:textId="62BCC6AC" w:rsidR="00321B07" w:rsidRPr="00321B07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The amoun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>t of the research scholarship: 1</w:t>
      </w:r>
      <w:r w:rsidRPr="00321B07">
        <w:rPr>
          <w:rFonts w:ascii="Times New Roman" w:hAnsi="Times New Roman" w:cs="Times New Roman"/>
          <w:sz w:val="24"/>
          <w:szCs w:val="24"/>
          <w:lang w:val="en-US"/>
        </w:rPr>
        <w:t>00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LN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E55F04" w14:textId="1B9583CE" w:rsidR="00321B07" w:rsidRPr="004B2815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B2815">
        <w:rPr>
          <w:rFonts w:ascii="Times New Roman" w:hAnsi="Times New Roman" w:cs="Times New Roman"/>
          <w:sz w:val="24"/>
          <w:szCs w:val="24"/>
          <w:lang w:val="en-US"/>
        </w:rPr>
        <w:t xml:space="preserve">Employment period: 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until 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>30 September 2022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with prolongation possibility.</w:t>
      </w:r>
    </w:p>
    <w:p w14:paraId="21EC8AFF" w14:textId="77777777" w:rsidR="004B2815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B2815">
        <w:rPr>
          <w:rFonts w:ascii="Times New Roman" w:hAnsi="Times New Roman" w:cs="Times New Roman"/>
          <w:sz w:val="24"/>
          <w:szCs w:val="24"/>
          <w:lang w:val="en-US"/>
        </w:rPr>
        <w:t>Good introduction, training and support from a team of professionals.</w:t>
      </w:r>
    </w:p>
    <w:p w14:paraId="419AACE6" w14:textId="77777777" w:rsidR="00626E96" w:rsidRPr="00626E96" w:rsidRDefault="00626E96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itional information</w:t>
      </w:r>
    </w:p>
    <w:p w14:paraId="65E7D017" w14:textId="64CAB1E1" w:rsidR="00626E96" w:rsidRPr="00626E96" w:rsidRDefault="00626E96" w:rsidP="003078DA">
      <w:pPr>
        <w:pStyle w:val="Akapitzlis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ress for sending applications (e-mail): michal.ceglowski@amu.edu.pl</w:t>
      </w:r>
    </w:p>
    <w:p w14:paraId="0926E8B6" w14:textId="69FB7345" w:rsidR="00626E96" w:rsidRPr="00B92C5D" w:rsidRDefault="00626E96" w:rsidP="003078DA">
      <w:pPr>
        <w:pStyle w:val="Akapitzlis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Required documents:</w:t>
      </w:r>
    </w:p>
    <w:p w14:paraId="69256DDF" w14:textId="71741837" w:rsidR="00626E96" w:rsidRPr="00B92C5D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CV containing a detailed description of education, qualifications and experience with current photography,</w:t>
      </w:r>
    </w:p>
    <w:p w14:paraId="5BF4EA70" w14:textId="591F97A1" w:rsidR="00626E96" w:rsidRPr="00106381" w:rsidRDefault="00000C6D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F5FF5">
        <w:rPr>
          <w:rFonts w:ascii="Times New Roman" w:hAnsi="Times New Roman" w:cs="Times New Roman"/>
          <w:sz w:val="24"/>
          <w:szCs w:val="24"/>
          <w:lang w:val="en-US"/>
        </w:rPr>
        <w:t>onfirmation of being a student at Department of Chemistry AMU</w:t>
      </w:r>
    </w:p>
    <w:p w14:paraId="76BC2CAB" w14:textId="406C84BC" w:rsidR="00626E96" w:rsidRPr="001E4FBB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E4FBB">
        <w:rPr>
          <w:rFonts w:ascii="Times New Roman" w:hAnsi="Times New Roman" w:cs="Times New Roman"/>
          <w:sz w:val="24"/>
          <w:szCs w:val="24"/>
          <w:lang w:val="en-US"/>
        </w:rPr>
        <w:t>a cover letter containing a short description of scientific interests and achievements as well as justification of the intention to undertake scientific work under the research project,</w:t>
      </w:r>
    </w:p>
    <w:p w14:paraId="2C0A82ED" w14:textId="3F513928" w:rsidR="00626E96" w:rsidRPr="00FA2116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A2116">
        <w:rPr>
          <w:rFonts w:ascii="Times New Roman" w:hAnsi="Times New Roman" w:cs="Times New Roman"/>
          <w:sz w:val="24"/>
          <w:szCs w:val="24"/>
          <w:lang w:val="en-US"/>
        </w:rPr>
        <w:lastRenderedPageBreak/>
        <w:t>certificates or other documents proving the level of knowledge of foreign languages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if the candidate has them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941581B" w14:textId="568B2190" w:rsidR="00626E96" w:rsidRPr="009D4312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D4312">
        <w:rPr>
          <w:rFonts w:ascii="Times New Roman" w:hAnsi="Times New Roman" w:cs="Times New Roman"/>
          <w:sz w:val="24"/>
          <w:szCs w:val="24"/>
          <w:lang w:val="en-US"/>
        </w:rPr>
        <w:t xml:space="preserve">a signed 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GDPR </w:t>
      </w:r>
      <w:r w:rsidRPr="009D4312">
        <w:rPr>
          <w:rFonts w:ascii="Times New Roman" w:hAnsi="Times New Roman" w:cs="Times New Roman"/>
          <w:sz w:val="24"/>
          <w:szCs w:val="24"/>
          <w:lang w:val="en-US"/>
        </w:rPr>
        <w:t>statement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EF5BF5">
        <w:rPr>
          <w:rFonts w:ascii="Times New Roman" w:hAnsi="Times New Roman" w:cs="Times New Roman"/>
          <w:sz w:val="24"/>
          <w:szCs w:val="24"/>
          <w:lang w:val="en-US"/>
        </w:rPr>
        <w:t>template available below)</w:t>
      </w:r>
    </w:p>
    <w:p w14:paraId="1E6C4926" w14:textId="53085C50" w:rsidR="008E692B" w:rsidRPr="006003A8" w:rsidRDefault="00626E96" w:rsidP="006003A8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5CC4">
        <w:rPr>
          <w:rFonts w:ascii="Times New Roman" w:hAnsi="Times New Roman" w:cs="Times New Roman"/>
          <w:sz w:val="24"/>
          <w:szCs w:val="24"/>
          <w:lang w:val="en-US"/>
        </w:rPr>
        <w:t>Selected candidates will be invited by the Selection Committee for an interview (in person or online). The selected candidates will be notified individually by e-mail about the date and place or form of the interview.</w:t>
      </w:r>
      <w:r w:rsidR="008E692B" w:rsidRPr="006003A8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7D673D6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lastRenderedPageBreak/>
        <w:t>Information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for jobseekers   </w:t>
      </w:r>
    </w:p>
    <w:p w14:paraId="2926C504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4F60EFFC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Pursuant to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13 of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 (EU) No. 2016/679 of the Europe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 xml:space="preserve"> Parl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nt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unc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v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al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e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v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6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ch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al</w:t>
      </w:r>
      <w:r w:rsidRPr="008E692B">
        <w:rPr>
          <w:rFonts w:ascii="Cambria" w:hAnsi="Cambria" w:cs="Cambria"/>
          <w:color w:val="000000"/>
          <w:spacing w:val="-5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g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irectiv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95/46/EC</w:t>
      </w:r>
      <w:r w:rsidRPr="008E692B">
        <w:rPr>
          <w:rFonts w:ascii="Cambria" w:hAnsi="Cambria" w:cs="Cambria"/>
          <w:color w:val="000000"/>
          <w:spacing w:val="6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-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on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(Official Journal of the European 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lang w:val="en-US"/>
        </w:rPr>
        <w:t xml:space="preserve">nion L 119/1 of 04.05.2016) I  hereby inform you that.   </w:t>
      </w:r>
    </w:p>
    <w:p w14:paraId="37973264" w14:textId="1D640B80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m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ickiewicz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University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Pozna</w:t>
      </w:r>
      <w:r w:rsidRPr="008E692B">
        <w:rPr>
          <w:rFonts w:ascii="Cambria" w:hAnsi="Cambria" w:cs="Cambria"/>
          <w:color w:val="000000"/>
          <w:spacing w:val="-2"/>
          <w:lang w:val="en-US"/>
        </w:rPr>
        <w:t>ń</w:t>
      </w:r>
      <w:proofErr w:type="spellEnd"/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t</w:t>
      </w:r>
      <w:r w:rsidRPr="008E692B">
        <w:rPr>
          <w:rFonts w:ascii="Cambria" w:hAnsi="Cambria" w:cs="Cambria"/>
          <w:color w:val="000000"/>
          <w:spacing w:val="-3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registe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fice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1,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Henryk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W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iawsk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o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St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et,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61-712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Poznań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.  </w:t>
      </w:r>
    </w:p>
    <w:p w14:paraId="3E75021E" w14:textId="5565ADA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2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has</w:t>
      </w:r>
      <w:r w:rsidRPr="008E692B">
        <w:rPr>
          <w:rFonts w:ascii="Cambria" w:hAnsi="Cambria" w:cs="Cambria"/>
          <w:color w:val="000000"/>
          <w:spacing w:val="-1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poin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specto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s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rrectness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-5"/>
          <w:lang w:val="en-US"/>
        </w:rPr>
        <w:t>,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ho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ac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v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-m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>: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hyperlink r:id="rId5" w:history="1">
        <w:r w:rsidRPr="008E692B">
          <w:rPr>
            <w:rFonts w:ascii="Cambria" w:hAnsi="Cambria" w:cs="Cambria"/>
            <w:color w:val="0000FF"/>
            <w:u w:val="single"/>
            <w:lang w:val="en-US"/>
          </w:rPr>
          <w:t>io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@amu.e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u.pl</w:t>
        </w:r>
        <w:r w:rsidRPr="008E692B">
          <w:rPr>
            <w:rFonts w:ascii="Cambria" w:hAnsi="Cambria" w:cs="Cambria"/>
            <w:color w:val="000000"/>
            <w:lang w:val="en-US"/>
          </w:rPr>
          <w:t>.</w:t>
        </w:r>
      </w:hyperlink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29DEFFEF" w14:textId="38C4378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3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urpos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rr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ut</w:t>
      </w:r>
      <w:r w:rsidRPr="008E692B">
        <w:rPr>
          <w:rFonts w:ascii="Cambria" w:hAnsi="Cambria" w:cs="Cambria"/>
          <w:color w:val="000000"/>
          <w:spacing w:val="4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 for the 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osi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.   </w:t>
      </w:r>
    </w:p>
    <w:p w14:paraId="6B0D2ECA" w14:textId="6417EA0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4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leg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bas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for the processing of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a</w:t>
      </w:r>
      <w:r w:rsidRPr="008E692B">
        <w:rPr>
          <w:rFonts w:ascii="Cambria" w:hAnsi="Cambria" w:cs="Cambria"/>
          <w:color w:val="000000"/>
          <w:lang w:val="en-US"/>
        </w:rPr>
        <w:t>ta 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6(1)(a</w:t>
      </w:r>
      <w:r w:rsidRPr="008E692B">
        <w:rPr>
          <w:rFonts w:ascii="Cambria" w:hAnsi="Cambria" w:cs="Cambria"/>
          <w:color w:val="000000"/>
          <w:spacing w:val="-3"/>
          <w:lang w:val="en-US"/>
        </w:rPr>
        <w:t>)</w:t>
      </w:r>
      <w:r w:rsidRPr="008E692B">
        <w:rPr>
          <w:rFonts w:ascii="Cambria" w:hAnsi="Cambria" w:cs="Cambria"/>
          <w:color w:val="000000"/>
          <w:lang w:val="en-US"/>
        </w:rPr>
        <w:t xml:space="preserve"> of the 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D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 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7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L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proofErr w:type="spellEnd"/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Ju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197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(Jour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of Laws of 1998, N21, item 94, as 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7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).   </w:t>
      </w:r>
    </w:p>
    <w:p w14:paraId="73C8F9B6" w14:textId="047A6032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5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to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i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nth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om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9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.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00209E8D" w14:textId="6F09C2FD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6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v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bl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es,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xcep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.</w:t>
      </w:r>
      <w:r w:rsidRPr="008E692B">
        <w:rPr>
          <w:rFonts w:ascii="Cambria" w:hAnsi="Cambria" w:cs="Cambria"/>
          <w:color w:val="000000"/>
          <w:spacing w:val="4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es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s</w:t>
      </w:r>
      <w:r w:rsidRPr="008E692B">
        <w:rPr>
          <w:rFonts w:ascii="Cambria" w:hAnsi="Cambria" w:cs="Cambria"/>
          <w:color w:val="000000"/>
          <w:spacing w:val="3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 to process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m with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sco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 of their p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ofessi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uties.   </w:t>
      </w:r>
    </w:p>
    <w:p w14:paraId="7E6F3C32" w14:textId="283BABCE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7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acc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, sub</w:t>
      </w:r>
      <w:r w:rsidRPr="008E692B">
        <w:rPr>
          <w:rFonts w:ascii="Cambria" w:hAnsi="Cambria" w:cs="Cambria"/>
          <w:color w:val="000000"/>
          <w:spacing w:val="-3"/>
          <w:lang w:val="en-US"/>
        </w:rPr>
        <w:t>j</w:t>
      </w:r>
      <w:r w:rsidRPr="008E692B">
        <w:rPr>
          <w:rFonts w:ascii="Cambria" w:hAnsi="Cambria" w:cs="Cambria"/>
          <w:color w:val="000000"/>
          <w:lang w:val="en-US"/>
        </w:rPr>
        <w:t>ec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 provisions of law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 r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f</w:t>
      </w:r>
      <w:r w:rsidRPr="008E692B">
        <w:rPr>
          <w:rFonts w:ascii="Cambria" w:hAnsi="Cambria" w:cs="Cambria"/>
          <w:color w:val="000000"/>
          <w:lang w:val="en-US"/>
        </w:rPr>
        <w:t xml:space="preserve">y,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elete, restrict the processing, the right to transfe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, the right to object to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processing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with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raw cons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y ti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 xml:space="preserve">e.   </w:t>
      </w:r>
    </w:p>
    <w:p w14:paraId="0C65341E" w14:textId="143AD70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8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l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 xml:space="preserve"> compla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ory authority - the 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Office for Personal D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, ul.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S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wki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2, 00-193 Warsza</w:t>
      </w:r>
      <w:r w:rsidRPr="008E692B">
        <w:rPr>
          <w:rFonts w:ascii="Cambria" w:hAnsi="Cambria" w:cs="Cambria"/>
          <w:color w:val="000000"/>
          <w:spacing w:val="-5"/>
          <w:lang w:val="en-US"/>
        </w:rPr>
        <w:t>w</w:t>
      </w:r>
      <w:r w:rsidRPr="008E692B">
        <w:rPr>
          <w:rFonts w:ascii="Cambria" w:hAnsi="Cambria" w:cs="Cambria"/>
          <w:color w:val="000000"/>
          <w:lang w:val="en-US"/>
        </w:rPr>
        <w:t xml:space="preserve">a.   </w:t>
      </w:r>
    </w:p>
    <w:p w14:paraId="218D1E9E" w14:textId="3056FAAF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9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Provision of pers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a is obligatory on the basis of legal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s, in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 r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in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 xml:space="preserve">  scope it is voluntary.   </w:t>
      </w:r>
    </w:p>
    <w:p w14:paraId="3DDC6452" w14:textId="13DBE3B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0.</w:t>
      </w:r>
      <w:r w:rsidRPr="008E692B">
        <w:rPr>
          <w:rFonts w:ascii="Arial" w:hAnsi="Arial" w:cs="Arial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cisions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5"/>
          <w:lang w:val="en-US"/>
        </w:rPr>
        <w:t>k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o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ally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with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 xml:space="preserve">le 22 RODO.  </w:t>
      </w:r>
    </w:p>
    <w:p w14:paraId="135421C8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t>Consent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  </w:t>
      </w:r>
    </w:p>
    <w:p w14:paraId="1DA0BDAA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(1)(a)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4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r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gu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  (Journa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L </w:t>
      </w:r>
      <w:r w:rsidRPr="008E692B">
        <w:rPr>
          <w:rFonts w:ascii="Cambria" w:hAnsi="Cambria" w:cs="Cambria"/>
          <w:color w:val="000000"/>
          <w:lang w:val="en-US"/>
        </w:rPr>
        <w:t>119/1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ay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)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re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  tha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os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2</w:t>
      </w:r>
      <w:r w:rsidRPr="008E692B">
        <w:rPr>
          <w:rFonts w:ascii="Cambria" w:hAnsi="Cambria" w:cs="Cambria"/>
          <w:color w:val="000000"/>
          <w:spacing w:val="-2"/>
          <w:sz w:val="14"/>
          <w:szCs w:val="14"/>
          <w:vertAlign w:val="superscript"/>
          <w:lang w:val="en-US"/>
        </w:rPr>
        <w:t>1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the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La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proofErr w:type="spellEnd"/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(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e(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)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r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ts</w:t>
      </w:r>
      <w:r w:rsidRPr="008E692B">
        <w:rPr>
          <w:rFonts w:ascii="Cambria" w:hAnsi="Cambria" w:cs="Cambria"/>
          <w:color w:val="000000"/>
          <w:spacing w:val="-2"/>
          <w:lang w:val="en-US"/>
        </w:rPr>
        <w:t>'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s</w:t>
      </w:r>
      <w:r w:rsidRPr="008E692B">
        <w:rPr>
          <w:rFonts w:ascii="Cambria" w:hAnsi="Cambria" w:cs="Cambria"/>
          <w:color w:val="000000"/>
          <w:spacing w:val="-7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e of birth; p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ce of r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e</w:t>
      </w:r>
      <w:r w:rsidRPr="008E692B">
        <w:rPr>
          <w:rFonts w:ascii="Cambria" w:hAnsi="Cambria" w:cs="Cambria"/>
          <w:color w:val="000000"/>
          <w:lang w:val="en-US"/>
        </w:rPr>
        <w:t>nc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s for correspo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; 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c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previous 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mploy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t)</w:t>
      </w:r>
      <w:r w:rsidRPr="008E692B">
        <w:rPr>
          <w:rFonts w:ascii="Cambria" w:hAnsi="Cambria" w:cs="Cambria"/>
          <w:color w:val="000000"/>
          <w:spacing w:val="-10"/>
          <w:lang w:val="en-US"/>
        </w:rPr>
        <w:t>,</w:t>
      </w:r>
      <w:r w:rsidRPr="008E692B">
        <w:rPr>
          <w:rFonts w:ascii="Cambria" w:hAnsi="Cambria" w:cs="Cambria"/>
          <w:color w:val="000000"/>
          <w:lang w:val="en-US"/>
        </w:rPr>
        <w:t xml:space="preserve">  inclu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in my job offer for the purpose of current re</w:t>
      </w:r>
      <w:r w:rsidRPr="008E692B">
        <w:rPr>
          <w:rFonts w:ascii="Cambria" w:hAnsi="Cambria" w:cs="Cambria"/>
          <w:color w:val="000000"/>
          <w:spacing w:val="-7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ruitment</w:t>
      </w:r>
      <w:r w:rsidRPr="008E692B">
        <w:rPr>
          <w:rFonts w:ascii="Cambria" w:hAnsi="Cambria" w:cs="Cambria"/>
          <w:color w:val="000000"/>
          <w:spacing w:val="-3"/>
          <w:lang w:val="en-US"/>
        </w:rPr>
        <w:t>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1792C89D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n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b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forme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job</w:t>
      </w:r>
      <w:r w:rsidRPr="008E692B">
        <w:rPr>
          <w:rFonts w:ascii="Cambria-Italic" w:hAnsi="Cambria-Italic" w:cs="Cambria-Italic"/>
          <w:i/>
          <w:iCs/>
          <w:color w:val="000000"/>
          <w:spacing w:val="-7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tio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otic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a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his/her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V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c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lud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a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la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u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 with the required content, 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which case it wil</w:t>
      </w:r>
      <w:r w:rsidRPr="008E692B">
        <w:rPr>
          <w:rFonts w:ascii="Cambria-Italic" w:hAnsi="Cambria-Italic" w:cs="Cambria-Italic"/>
          <w:i/>
          <w:iCs/>
          <w:color w:val="000000"/>
          <w:spacing w:val="-3"/>
          <w:lang w:val="en-US"/>
        </w:rPr>
        <w:t>l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be consi</w:t>
      </w:r>
      <w:r w:rsidRPr="008E692B">
        <w:rPr>
          <w:rFonts w:ascii="Cambria-Italic" w:hAnsi="Cambria-Italic" w:cs="Cambria-Italic"/>
          <w:i/>
          <w:iCs/>
          <w:color w:val="000000"/>
          <w:spacing w:val="-4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ered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7526F0D2" w14:textId="77777777" w:rsidR="008E692B" w:rsidRPr="008E692B" w:rsidRDefault="008E692B" w:rsidP="002D3E09">
      <w:pPr>
        <w:spacing w:after="1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1C6C798C" w14:textId="47A38C07" w:rsidR="008E692B" w:rsidRPr="008E692B" w:rsidRDefault="008E692B" w:rsidP="002D3E09">
      <w:pPr>
        <w:spacing w:line="240" w:lineRule="auto"/>
        <w:ind w:left="656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>ate</w:t>
      </w:r>
      <w:proofErr w:type="spellEnd"/>
      <w:r>
        <w:rPr>
          <w:rFonts w:ascii="Cambria" w:hAnsi="Cambria" w:cs="Cambria"/>
          <w:color w:val="000000"/>
          <w:spacing w:val="-3"/>
        </w:rPr>
        <w:t xml:space="preserve"> </w:t>
      </w:r>
      <w:r>
        <w:rPr>
          <w:rFonts w:ascii="Cambria" w:hAnsi="Cambria" w:cs="Cambria"/>
          <w:color w:val="000000"/>
        </w:rPr>
        <w:t>an</w:t>
      </w:r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 xml:space="preserve"> </w:t>
      </w:r>
      <w:proofErr w:type="spellStart"/>
      <w:r>
        <w:rPr>
          <w:rFonts w:ascii="Cambria" w:hAnsi="Cambria" w:cs="Cambria"/>
          <w:color w:val="000000"/>
        </w:rPr>
        <w:t>si</w:t>
      </w:r>
      <w:r>
        <w:rPr>
          <w:rFonts w:ascii="Cambria" w:hAnsi="Cambria" w:cs="Cambria"/>
          <w:color w:val="000000"/>
          <w:spacing w:val="-3"/>
        </w:rPr>
        <w:t>g</w:t>
      </w:r>
      <w:r>
        <w:rPr>
          <w:rFonts w:ascii="Cambria" w:hAnsi="Cambria" w:cs="Cambria"/>
          <w:color w:val="000000"/>
        </w:rPr>
        <w:t>nature</w:t>
      </w:r>
      <w:proofErr w:type="spellEnd"/>
    </w:p>
    <w:sectPr w:rsidR="008E692B" w:rsidRPr="008E69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-Bold">
    <w:altName w:val="Cambria"/>
    <w:charset w:val="00"/>
    <w:family w:val="auto"/>
    <w:pitch w:val="variable"/>
    <w:sig w:usb0="8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-Italic">
    <w:altName w:val="Cambria"/>
    <w:charset w:val="00"/>
    <w:family w:val="auto"/>
    <w:pitch w:val="variable"/>
    <w:sig w:usb0="8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A11E1"/>
    <w:multiLevelType w:val="hybridMultilevel"/>
    <w:tmpl w:val="CA2E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F3F73"/>
    <w:multiLevelType w:val="hybridMultilevel"/>
    <w:tmpl w:val="362CB378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25AEE"/>
    <w:multiLevelType w:val="hybridMultilevel"/>
    <w:tmpl w:val="C39CD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163E14"/>
    <w:multiLevelType w:val="hybridMultilevel"/>
    <w:tmpl w:val="DD02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724F0"/>
    <w:multiLevelType w:val="hybridMultilevel"/>
    <w:tmpl w:val="F4FAA3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C5CD3"/>
    <w:multiLevelType w:val="hybridMultilevel"/>
    <w:tmpl w:val="44AE3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mwrAUAFPbw0iwAAAA="/>
  </w:docVars>
  <w:rsids>
    <w:rsidRoot w:val="004F7B89"/>
    <w:rsid w:val="000006B2"/>
    <w:rsid w:val="00000C6D"/>
    <w:rsid w:val="00005358"/>
    <w:rsid w:val="000851BF"/>
    <w:rsid w:val="00086A88"/>
    <w:rsid w:val="000A09C9"/>
    <w:rsid w:val="000D2095"/>
    <w:rsid w:val="000E2267"/>
    <w:rsid w:val="00106381"/>
    <w:rsid w:val="001131A1"/>
    <w:rsid w:val="00120E22"/>
    <w:rsid w:val="001429BE"/>
    <w:rsid w:val="0017424E"/>
    <w:rsid w:val="001933E6"/>
    <w:rsid w:val="001C64A3"/>
    <w:rsid w:val="001D4F0D"/>
    <w:rsid w:val="001D5A84"/>
    <w:rsid w:val="001E4FBB"/>
    <w:rsid w:val="00214692"/>
    <w:rsid w:val="00227316"/>
    <w:rsid w:val="002465A6"/>
    <w:rsid w:val="00283451"/>
    <w:rsid w:val="00297A88"/>
    <w:rsid w:val="002A2923"/>
    <w:rsid w:val="002A3926"/>
    <w:rsid w:val="002A3A89"/>
    <w:rsid w:val="002B5501"/>
    <w:rsid w:val="002C596F"/>
    <w:rsid w:val="002C7817"/>
    <w:rsid w:val="002D1075"/>
    <w:rsid w:val="002D3E09"/>
    <w:rsid w:val="003059E8"/>
    <w:rsid w:val="003078DA"/>
    <w:rsid w:val="00321B07"/>
    <w:rsid w:val="003307D3"/>
    <w:rsid w:val="00332C5A"/>
    <w:rsid w:val="00333EDF"/>
    <w:rsid w:val="00335FA2"/>
    <w:rsid w:val="00342102"/>
    <w:rsid w:val="003A3CE6"/>
    <w:rsid w:val="003C440D"/>
    <w:rsid w:val="003E332E"/>
    <w:rsid w:val="003E5B2D"/>
    <w:rsid w:val="003F2A32"/>
    <w:rsid w:val="003F341C"/>
    <w:rsid w:val="003F6769"/>
    <w:rsid w:val="003F7650"/>
    <w:rsid w:val="00417147"/>
    <w:rsid w:val="00422BD1"/>
    <w:rsid w:val="0043723D"/>
    <w:rsid w:val="0044434E"/>
    <w:rsid w:val="00463529"/>
    <w:rsid w:val="004B2815"/>
    <w:rsid w:val="004B6B8B"/>
    <w:rsid w:val="004F7B89"/>
    <w:rsid w:val="00511EF1"/>
    <w:rsid w:val="0054135F"/>
    <w:rsid w:val="005450A7"/>
    <w:rsid w:val="005730E1"/>
    <w:rsid w:val="005928E6"/>
    <w:rsid w:val="005B3AE2"/>
    <w:rsid w:val="005F3BA2"/>
    <w:rsid w:val="006003A8"/>
    <w:rsid w:val="00626E96"/>
    <w:rsid w:val="00643F54"/>
    <w:rsid w:val="00661019"/>
    <w:rsid w:val="00663CEF"/>
    <w:rsid w:val="006845E4"/>
    <w:rsid w:val="006A3E90"/>
    <w:rsid w:val="006B006C"/>
    <w:rsid w:val="006B0F8A"/>
    <w:rsid w:val="006C2A1B"/>
    <w:rsid w:val="006C3604"/>
    <w:rsid w:val="006D16FC"/>
    <w:rsid w:val="006D5ACB"/>
    <w:rsid w:val="006F2596"/>
    <w:rsid w:val="006F2717"/>
    <w:rsid w:val="006F42FF"/>
    <w:rsid w:val="00734A11"/>
    <w:rsid w:val="00741BC3"/>
    <w:rsid w:val="00743458"/>
    <w:rsid w:val="007508F0"/>
    <w:rsid w:val="00786848"/>
    <w:rsid w:val="00786E34"/>
    <w:rsid w:val="007877C5"/>
    <w:rsid w:val="00790572"/>
    <w:rsid w:val="0079076B"/>
    <w:rsid w:val="00791061"/>
    <w:rsid w:val="007A0C5D"/>
    <w:rsid w:val="007A4724"/>
    <w:rsid w:val="007B5F27"/>
    <w:rsid w:val="007C426C"/>
    <w:rsid w:val="007D7324"/>
    <w:rsid w:val="007E5F1D"/>
    <w:rsid w:val="00802E20"/>
    <w:rsid w:val="00856DBA"/>
    <w:rsid w:val="0086163C"/>
    <w:rsid w:val="00897F80"/>
    <w:rsid w:val="008A4891"/>
    <w:rsid w:val="008E692B"/>
    <w:rsid w:val="00900DD5"/>
    <w:rsid w:val="00920546"/>
    <w:rsid w:val="00940E77"/>
    <w:rsid w:val="00944244"/>
    <w:rsid w:val="009500DB"/>
    <w:rsid w:val="00953500"/>
    <w:rsid w:val="009A0AA2"/>
    <w:rsid w:val="009A5208"/>
    <w:rsid w:val="009B4CDD"/>
    <w:rsid w:val="009B5882"/>
    <w:rsid w:val="009C03E7"/>
    <w:rsid w:val="009D4312"/>
    <w:rsid w:val="009F3401"/>
    <w:rsid w:val="00A460A5"/>
    <w:rsid w:val="00A815C9"/>
    <w:rsid w:val="00A95F91"/>
    <w:rsid w:val="00AC6434"/>
    <w:rsid w:val="00AE3E52"/>
    <w:rsid w:val="00AF4D36"/>
    <w:rsid w:val="00AF7BDC"/>
    <w:rsid w:val="00B26ABD"/>
    <w:rsid w:val="00B32AC5"/>
    <w:rsid w:val="00B536E7"/>
    <w:rsid w:val="00B8216B"/>
    <w:rsid w:val="00B92C5D"/>
    <w:rsid w:val="00B92CDE"/>
    <w:rsid w:val="00BA4E18"/>
    <w:rsid w:val="00BD5574"/>
    <w:rsid w:val="00BE7A1C"/>
    <w:rsid w:val="00BF0CF2"/>
    <w:rsid w:val="00BF713D"/>
    <w:rsid w:val="00BF770A"/>
    <w:rsid w:val="00C10FCB"/>
    <w:rsid w:val="00C1429E"/>
    <w:rsid w:val="00C65CC4"/>
    <w:rsid w:val="00C7373B"/>
    <w:rsid w:val="00C76818"/>
    <w:rsid w:val="00CB6B37"/>
    <w:rsid w:val="00CD44DF"/>
    <w:rsid w:val="00D239B6"/>
    <w:rsid w:val="00D24143"/>
    <w:rsid w:val="00D250E8"/>
    <w:rsid w:val="00D50CBD"/>
    <w:rsid w:val="00D57B2C"/>
    <w:rsid w:val="00D710AD"/>
    <w:rsid w:val="00D7691E"/>
    <w:rsid w:val="00D96B79"/>
    <w:rsid w:val="00DA2105"/>
    <w:rsid w:val="00DA3CF6"/>
    <w:rsid w:val="00DE41C1"/>
    <w:rsid w:val="00DF3A59"/>
    <w:rsid w:val="00DF5FF5"/>
    <w:rsid w:val="00DF6EB4"/>
    <w:rsid w:val="00E400CB"/>
    <w:rsid w:val="00E551B0"/>
    <w:rsid w:val="00E64369"/>
    <w:rsid w:val="00E64BB4"/>
    <w:rsid w:val="00E70412"/>
    <w:rsid w:val="00E715F6"/>
    <w:rsid w:val="00E8273D"/>
    <w:rsid w:val="00E968EE"/>
    <w:rsid w:val="00EA43F8"/>
    <w:rsid w:val="00EE0D7A"/>
    <w:rsid w:val="00EF38DA"/>
    <w:rsid w:val="00EF5BF5"/>
    <w:rsid w:val="00EF7C02"/>
    <w:rsid w:val="00F63E34"/>
    <w:rsid w:val="00F65FDE"/>
    <w:rsid w:val="00F7406F"/>
    <w:rsid w:val="00F8107D"/>
    <w:rsid w:val="00F81CFA"/>
    <w:rsid w:val="00F83041"/>
    <w:rsid w:val="00FA2116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od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6</Words>
  <Characters>4361</Characters>
  <Application>Microsoft Office Word</Application>
  <DocSecurity>4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9:00Z</cp:lastPrinted>
  <dcterms:created xsi:type="dcterms:W3CDTF">2022-02-25T07:20:00Z</dcterms:created>
  <dcterms:modified xsi:type="dcterms:W3CDTF">2022-02-25T07:20:00Z</dcterms:modified>
</cp:coreProperties>
</file>